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717F65" w14:textId="7C830EEB" w:rsidR="00F04375" w:rsidRDefault="00AA6A5C">
      <w:pPr>
        <w:rPr>
          <w:lang w:val="en-US"/>
        </w:rPr>
      </w:pPr>
      <w:r>
        <w:rPr>
          <w:lang w:val="en-US"/>
        </w:rPr>
        <w:t>Variables:</w:t>
      </w:r>
    </w:p>
    <w:p w14:paraId="4AE04119" w14:textId="63D6A3EB" w:rsidR="00AA6A5C" w:rsidRDefault="00AA6A5C">
      <w:pPr>
        <w:rPr>
          <w:lang w:val="en-US"/>
        </w:rPr>
      </w:pPr>
      <w:r>
        <w:rPr>
          <w:lang w:val="en-US"/>
        </w:rPr>
        <w:t>X = 2</w:t>
      </w:r>
    </w:p>
    <w:p w14:paraId="3C5B58FF" w14:textId="21E1F478" w:rsidR="00AA6A5C" w:rsidRDefault="00AA6A5C">
      <w:pPr>
        <w:rPr>
          <w:lang w:val="en-US"/>
        </w:rPr>
      </w:pPr>
      <w:r>
        <w:rPr>
          <w:lang w:val="en-US"/>
        </w:rPr>
        <w:t xml:space="preserve">Variable is a container which saves/stores some value in it – think it like a box. In the above example x is a variable which stores the value 2. </w:t>
      </w:r>
      <w:r>
        <w:rPr>
          <w:lang w:val="en-US"/>
        </w:rPr>
        <w:t>Variable means which varies</w:t>
      </w:r>
    </w:p>
    <w:p w14:paraId="746C6E7E" w14:textId="2FC607C3" w:rsidR="00AA6A5C" w:rsidRDefault="00AA6A5C">
      <w:pPr>
        <w:rPr>
          <w:lang w:val="en-US"/>
        </w:rPr>
      </w:pPr>
      <w:r>
        <w:rPr>
          <w:lang w:val="en-US"/>
        </w:rPr>
        <w:t>Y =5</w:t>
      </w:r>
    </w:p>
    <w:p w14:paraId="354F73FE" w14:textId="78EEAA9E" w:rsidR="00AA6A5C" w:rsidRDefault="00AA6A5C">
      <w:pPr>
        <w:rPr>
          <w:lang w:val="en-US"/>
        </w:rPr>
      </w:pPr>
      <w:r>
        <w:rPr>
          <w:lang w:val="en-US"/>
        </w:rPr>
        <w:t>X =9</w:t>
      </w:r>
    </w:p>
    <w:p w14:paraId="77146063" w14:textId="370F2620" w:rsidR="00AA6A5C" w:rsidRDefault="00AA6A5C">
      <w:pPr>
        <w:rPr>
          <w:lang w:val="en-US"/>
        </w:rPr>
      </w:pPr>
      <w:proofErr w:type="spellStart"/>
      <w:r>
        <w:rPr>
          <w:lang w:val="en-US"/>
        </w:rPr>
        <w:t>X+y</w:t>
      </w:r>
      <w:proofErr w:type="spellEnd"/>
      <w:r>
        <w:rPr>
          <w:lang w:val="en-US"/>
        </w:rPr>
        <w:t xml:space="preserve"> = ?</w:t>
      </w:r>
    </w:p>
    <w:p w14:paraId="36FE9254" w14:textId="4CAB851E" w:rsidR="001615C7" w:rsidRDefault="001615C7">
      <w:pPr>
        <w:rPr>
          <w:lang w:val="en-US"/>
        </w:rPr>
      </w:pPr>
      <w:r>
        <w:rPr>
          <w:lang w:val="en-US"/>
        </w:rPr>
        <w:t>_ + 10 = (here _ represents the previous output)</w:t>
      </w:r>
    </w:p>
    <w:p w14:paraId="6B1E9F2C" w14:textId="10CD3B92" w:rsidR="001615C7" w:rsidRDefault="001615C7">
      <w:pPr>
        <w:rPr>
          <w:lang w:val="en-US"/>
        </w:rPr>
      </w:pPr>
    </w:p>
    <w:p w14:paraId="2C7308C3" w14:textId="5753C6A4" w:rsidR="001615C7" w:rsidRDefault="001615C7">
      <w:pPr>
        <w:rPr>
          <w:lang w:val="en-US"/>
        </w:rPr>
      </w:pPr>
      <w:r>
        <w:rPr>
          <w:lang w:val="en-US"/>
        </w:rPr>
        <w:t>name = ‘python’</w:t>
      </w:r>
    </w:p>
    <w:p w14:paraId="30C7CB9B" w14:textId="64123FEB" w:rsidR="001615C7" w:rsidRDefault="001615C7">
      <w:pPr>
        <w:rPr>
          <w:lang w:val="en-US"/>
        </w:rPr>
      </w:pPr>
      <w:r>
        <w:rPr>
          <w:lang w:val="en-US"/>
        </w:rPr>
        <w:t>this is  ‘name’</w:t>
      </w:r>
    </w:p>
    <w:p w14:paraId="5580B078" w14:textId="137C023A" w:rsidR="001615C7" w:rsidRDefault="001615C7">
      <w:pPr>
        <w:rPr>
          <w:lang w:val="en-US"/>
        </w:rPr>
      </w:pPr>
      <w:r>
        <w:rPr>
          <w:lang w:val="en-US"/>
        </w:rPr>
        <w:t>this is + ‘name’</w:t>
      </w:r>
    </w:p>
    <w:p w14:paraId="176E1F4C" w14:textId="5A7BFBCF" w:rsidR="008854DE" w:rsidRDefault="00814EDB">
      <w:pPr>
        <w:rPr>
          <w:lang w:val="en-US"/>
        </w:rPr>
      </w:pPr>
      <w:r>
        <w:rPr>
          <w:lang w:val="en-US"/>
        </w:rPr>
        <w:t>python</w:t>
      </w:r>
    </w:p>
    <w:p w14:paraId="61782111" w14:textId="28D8C737" w:rsidR="00814EDB" w:rsidRDefault="00814EDB">
      <w:pPr>
        <w:rPr>
          <w:lang w:val="en-US"/>
        </w:rPr>
      </w:pPr>
      <w:r>
        <w:rPr>
          <w:lang w:val="en-US"/>
        </w:rPr>
        <w:t>012345</w:t>
      </w:r>
    </w:p>
    <w:p w14:paraId="1F5F56E9" w14:textId="105AA9E0" w:rsidR="00152D19" w:rsidRDefault="00152D19">
      <w:pPr>
        <w:rPr>
          <w:lang w:val="en-US"/>
        </w:rPr>
      </w:pPr>
      <w:r>
        <w:rPr>
          <w:lang w:val="en-US"/>
        </w:rPr>
        <w:t>-6……-1</w:t>
      </w:r>
    </w:p>
    <w:p w14:paraId="2344FE34" w14:textId="77777777" w:rsidR="00152D19" w:rsidRDefault="00152D19">
      <w:pPr>
        <w:rPr>
          <w:lang w:val="en-US"/>
        </w:rPr>
      </w:pPr>
    </w:p>
    <w:p w14:paraId="2C2401B7" w14:textId="66A854F4" w:rsidR="001615C7" w:rsidRDefault="001615C7">
      <w:pPr>
        <w:rPr>
          <w:lang w:val="en-US"/>
        </w:rPr>
      </w:pPr>
      <w:r>
        <w:rPr>
          <w:lang w:val="en-US"/>
        </w:rPr>
        <w:t>name[0]</w:t>
      </w:r>
    </w:p>
    <w:p w14:paraId="32E94A23" w14:textId="2681E830" w:rsidR="00D9389C" w:rsidRDefault="00D9389C">
      <w:pPr>
        <w:rPr>
          <w:lang w:val="en-US"/>
        </w:rPr>
      </w:pPr>
      <w:r>
        <w:rPr>
          <w:lang w:val="en-US"/>
        </w:rPr>
        <w:t xml:space="preserve">name[9] </w:t>
      </w:r>
    </w:p>
    <w:p w14:paraId="62D0040F" w14:textId="107D5317" w:rsidR="00D9389C" w:rsidRDefault="00D9389C">
      <w:pPr>
        <w:rPr>
          <w:lang w:val="en-US"/>
        </w:rPr>
      </w:pPr>
      <w:r>
        <w:rPr>
          <w:lang w:val="en-US"/>
        </w:rPr>
        <w:t>name[-1]</w:t>
      </w:r>
    </w:p>
    <w:p w14:paraId="19C80826" w14:textId="1C4B8E26" w:rsidR="00D9389C" w:rsidRDefault="00D9389C">
      <w:pPr>
        <w:rPr>
          <w:lang w:val="en-US"/>
        </w:rPr>
      </w:pPr>
      <w:r>
        <w:rPr>
          <w:lang w:val="en-US"/>
        </w:rPr>
        <w:t>In computers numbers start with 0 and the reverse is -1</w:t>
      </w:r>
      <w:r w:rsidR="008854DE">
        <w:rPr>
          <w:lang w:val="en-US"/>
        </w:rPr>
        <w:t xml:space="preserve"> – discuss about the index values</w:t>
      </w:r>
    </w:p>
    <w:p w14:paraId="2E599C7D" w14:textId="02DF94B2" w:rsidR="001615C7" w:rsidRDefault="00D9389C">
      <w:pPr>
        <w:rPr>
          <w:lang w:val="en-US"/>
        </w:rPr>
      </w:pPr>
      <w:r>
        <w:rPr>
          <w:lang w:val="en-US"/>
        </w:rPr>
        <w:t>name[0:2]</w:t>
      </w:r>
    </w:p>
    <w:p w14:paraId="565831DA" w14:textId="21F430A6" w:rsidR="00D9389C" w:rsidRDefault="00D9389C">
      <w:pPr>
        <w:rPr>
          <w:lang w:val="en-US"/>
        </w:rPr>
      </w:pPr>
      <w:r>
        <w:rPr>
          <w:lang w:val="en-US"/>
        </w:rPr>
        <w:t>name[1:4]</w:t>
      </w:r>
    </w:p>
    <w:p w14:paraId="2FFB2354" w14:textId="25FD317B" w:rsidR="00D9389C" w:rsidRDefault="00D9389C">
      <w:pPr>
        <w:rPr>
          <w:lang w:val="en-US"/>
        </w:rPr>
      </w:pPr>
      <w:r>
        <w:rPr>
          <w:lang w:val="en-US"/>
        </w:rPr>
        <w:t>name[:6]</w:t>
      </w:r>
    </w:p>
    <w:p w14:paraId="7D600F86" w14:textId="52E70123" w:rsidR="00D9389C" w:rsidRDefault="00D9389C">
      <w:pPr>
        <w:rPr>
          <w:lang w:val="en-US"/>
        </w:rPr>
      </w:pPr>
      <w:r>
        <w:rPr>
          <w:lang w:val="en-US"/>
        </w:rPr>
        <w:t>name[1:]</w:t>
      </w:r>
    </w:p>
    <w:p w14:paraId="03237AF4" w14:textId="47E6DBDD" w:rsidR="00D9389C" w:rsidRDefault="00D9389C">
      <w:pPr>
        <w:rPr>
          <w:lang w:val="en-US"/>
        </w:rPr>
      </w:pPr>
      <w:r>
        <w:rPr>
          <w:lang w:val="en-US"/>
        </w:rPr>
        <w:t>name[3:10]</w:t>
      </w:r>
    </w:p>
    <w:p w14:paraId="7E8D889F" w14:textId="475B033B" w:rsidR="00D9389C" w:rsidRDefault="00D9389C">
      <w:pPr>
        <w:rPr>
          <w:lang w:val="en-US"/>
        </w:rPr>
      </w:pPr>
      <w:r>
        <w:rPr>
          <w:lang w:val="en-US"/>
        </w:rPr>
        <w:t>strings in python are immutable</w:t>
      </w:r>
    </w:p>
    <w:p w14:paraId="0997BD09" w14:textId="1D3BCA81" w:rsidR="00D80BB5" w:rsidRDefault="00D80BB5">
      <w:pPr>
        <w:rPr>
          <w:lang w:val="en-US"/>
        </w:rPr>
      </w:pPr>
    </w:p>
    <w:p w14:paraId="19D46E3D" w14:textId="07F79718" w:rsidR="00D80BB5" w:rsidRDefault="00D80BB5">
      <w:pPr>
        <w:rPr>
          <w:lang w:val="en-US"/>
        </w:rPr>
      </w:pPr>
      <w:r>
        <w:rPr>
          <w:lang w:val="en-US"/>
        </w:rPr>
        <w:t>‘test’ + name[3:]</w:t>
      </w:r>
    </w:p>
    <w:p w14:paraId="406C2A7E" w14:textId="10A6F526" w:rsidR="00D80BB5" w:rsidRDefault="00D80BB5">
      <w:pPr>
        <w:rPr>
          <w:lang w:val="en-US"/>
        </w:rPr>
      </w:pPr>
    </w:p>
    <w:p w14:paraId="70177051" w14:textId="7F9A4DDB" w:rsidR="00D80BB5" w:rsidRDefault="00D80BB5">
      <w:pPr>
        <w:rPr>
          <w:lang w:val="en-US"/>
        </w:rPr>
      </w:pPr>
      <w:proofErr w:type="spellStart"/>
      <w:r>
        <w:rPr>
          <w:lang w:val="en-US"/>
        </w:rPr>
        <w:t>Myname</w:t>
      </w:r>
      <w:proofErr w:type="spellEnd"/>
      <w:r>
        <w:rPr>
          <w:lang w:val="en-US"/>
        </w:rPr>
        <w:t xml:space="preserve"> = ‘udaykumar’</w:t>
      </w:r>
    </w:p>
    <w:p w14:paraId="5DA9C4FD" w14:textId="1F2DCC3D" w:rsidR="00D80BB5" w:rsidRDefault="00D80BB5">
      <w:pPr>
        <w:rPr>
          <w:lang w:val="en-US"/>
        </w:rPr>
      </w:pPr>
      <w:r>
        <w:rPr>
          <w:lang w:val="en-US"/>
        </w:rPr>
        <w:t>Len(</w:t>
      </w:r>
      <w:proofErr w:type="spellStart"/>
      <w:r>
        <w:rPr>
          <w:lang w:val="en-US"/>
        </w:rPr>
        <w:t>myname</w:t>
      </w:r>
      <w:proofErr w:type="spellEnd"/>
      <w:r>
        <w:rPr>
          <w:lang w:val="en-US"/>
        </w:rPr>
        <w:t>)</w:t>
      </w:r>
    </w:p>
    <w:p w14:paraId="3B010B04" w14:textId="3210748B" w:rsidR="00D80BB5" w:rsidRDefault="00D80BB5">
      <w:pPr>
        <w:rPr>
          <w:lang w:val="en-US"/>
        </w:rPr>
      </w:pPr>
    </w:p>
    <w:p w14:paraId="3C53B50A" w14:textId="7255117A" w:rsidR="00D80BB5" w:rsidRDefault="00D80BB5">
      <w:pPr>
        <w:pBdr>
          <w:bottom w:val="single" w:sz="6" w:space="1" w:color="auto"/>
        </w:pBdr>
        <w:rPr>
          <w:lang w:val="en-US"/>
        </w:rPr>
      </w:pPr>
    </w:p>
    <w:p w14:paraId="5D3B6DCB" w14:textId="4BEFDF69" w:rsidR="00D80BB5" w:rsidRDefault="00D80BB5">
      <w:pPr>
        <w:rPr>
          <w:lang w:val="en-US"/>
        </w:rPr>
      </w:pPr>
    </w:p>
    <w:p w14:paraId="4C5A90BE" w14:textId="1FCDBD05" w:rsidR="00D80BB5" w:rsidRDefault="00D80BB5">
      <w:pPr>
        <w:rPr>
          <w:lang w:val="en-US"/>
        </w:rPr>
      </w:pPr>
      <w:r>
        <w:rPr>
          <w:lang w:val="en-US"/>
        </w:rPr>
        <w:t>Lists :</w:t>
      </w:r>
    </w:p>
    <w:p w14:paraId="32D93552" w14:textId="51DF4FB9" w:rsidR="00D80BB5" w:rsidRDefault="00D80BB5">
      <w:pPr>
        <w:rPr>
          <w:lang w:val="en-US"/>
        </w:rPr>
      </w:pPr>
    </w:p>
    <w:p w14:paraId="7F024A3D" w14:textId="3449C764" w:rsidR="00D80BB5" w:rsidRDefault="000659FC">
      <w:r>
        <w:t xml:space="preserve">Group the values together </w:t>
      </w:r>
      <w:r w:rsidR="004778C4">
        <w:t xml:space="preserve">– these values can be </w:t>
      </w:r>
      <w:proofErr w:type="spellStart"/>
      <w:r w:rsidR="004778C4">
        <w:t>nums</w:t>
      </w:r>
      <w:proofErr w:type="spellEnd"/>
      <w:r w:rsidR="004778C4">
        <w:t>, strings, etc.. we will use []</w:t>
      </w:r>
      <w:r w:rsidR="00265997">
        <w:t xml:space="preserve"> and they are mutable.</w:t>
      </w:r>
    </w:p>
    <w:p w14:paraId="7FDC83F1" w14:textId="3D00BBA7" w:rsidR="004778C4" w:rsidRDefault="00642ED9">
      <w:r>
        <w:t>Int/float</w:t>
      </w:r>
    </w:p>
    <w:p w14:paraId="328B347C" w14:textId="1A0EEFE8" w:rsidR="004778C4" w:rsidRDefault="004778C4">
      <w:proofErr w:type="spellStart"/>
      <w:r>
        <w:t>Nums</w:t>
      </w:r>
      <w:proofErr w:type="spellEnd"/>
      <w:r>
        <w:t xml:space="preserve"> = [25,</w:t>
      </w:r>
      <w:r w:rsidR="00E610ED">
        <w:t>10,23,56,78]</w:t>
      </w:r>
    </w:p>
    <w:p w14:paraId="4A166A00" w14:textId="42D87FDC" w:rsidR="00DE2E47" w:rsidRDefault="00DE2E47">
      <w:proofErr w:type="spellStart"/>
      <w:r>
        <w:t>Nums</w:t>
      </w:r>
      <w:proofErr w:type="spellEnd"/>
      <w:r>
        <w:t>[0]</w:t>
      </w:r>
    </w:p>
    <w:p w14:paraId="06ADECF9" w14:textId="0E09C2A8" w:rsidR="00DE2E47" w:rsidRDefault="0082225B">
      <w:r>
        <w:t xml:space="preserve">Q: what do we need to do </w:t>
      </w:r>
      <w:r w:rsidR="00AC2244">
        <w:t>to print from 2</w:t>
      </w:r>
      <w:r w:rsidR="00AC2244" w:rsidRPr="00AC2244">
        <w:rPr>
          <w:vertAlign w:val="superscript"/>
        </w:rPr>
        <w:t>nd</w:t>
      </w:r>
      <w:r w:rsidR="00AC2244">
        <w:t xml:space="preserve"> to 4</w:t>
      </w:r>
      <w:r w:rsidR="00AC2244" w:rsidRPr="00AC2244">
        <w:rPr>
          <w:vertAlign w:val="superscript"/>
        </w:rPr>
        <w:t>th</w:t>
      </w:r>
      <w:r w:rsidR="00AC2244">
        <w:t xml:space="preserve"> or last element?</w:t>
      </w:r>
    </w:p>
    <w:p w14:paraId="277D702A" w14:textId="334F029A" w:rsidR="00AC2244" w:rsidRDefault="00A109E8">
      <w:r>
        <w:t>Q: can we use negative numbers ?</w:t>
      </w:r>
    </w:p>
    <w:p w14:paraId="79239D24" w14:textId="614654B6" w:rsidR="00A109E8" w:rsidRDefault="004A6759">
      <w:r>
        <w:t>Names = [‘</w:t>
      </w:r>
      <w:proofErr w:type="spellStart"/>
      <w:r>
        <w:t>uday</w:t>
      </w:r>
      <w:proofErr w:type="spellEnd"/>
      <w:r>
        <w:t>’, ‘puja’, ‘</w:t>
      </w:r>
      <w:proofErr w:type="spellStart"/>
      <w:r>
        <w:t>sai</w:t>
      </w:r>
      <w:proofErr w:type="spellEnd"/>
      <w:r>
        <w:t>’, ‘</w:t>
      </w:r>
      <w:proofErr w:type="spellStart"/>
      <w:r>
        <w:t>rishi’,’bunny</w:t>
      </w:r>
      <w:proofErr w:type="spellEnd"/>
      <w:r>
        <w:t>’]</w:t>
      </w:r>
    </w:p>
    <w:p w14:paraId="6F39562F" w14:textId="772E77BB" w:rsidR="00C979B5" w:rsidRDefault="00F429EB">
      <w:r>
        <w:t>Values = [9.5, ‘</w:t>
      </w:r>
      <w:proofErr w:type="spellStart"/>
      <w:r>
        <w:t>uday</w:t>
      </w:r>
      <w:proofErr w:type="spellEnd"/>
      <w:r>
        <w:t xml:space="preserve">’, </w:t>
      </w:r>
      <w:r w:rsidR="00C979B5">
        <w:t>10]</w:t>
      </w:r>
    </w:p>
    <w:p w14:paraId="4CB43945" w14:textId="3905DB1E" w:rsidR="00290C58" w:rsidRDefault="00290C58"/>
    <w:p w14:paraId="30B3D994" w14:textId="68BD93C4" w:rsidR="00290C58" w:rsidRDefault="002B6ED1">
      <w:proofErr w:type="spellStart"/>
      <w:r>
        <w:t>Two</w:t>
      </w:r>
      <w:r w:rsidR="00960189">
        <w:t>L</w:t>
      </w:r>
      <w:r>
        <w:t>ists</w:t>
      </w:r>
      <w:proofErr w:type="spellEnd"/>
      <w:r>
        <w:t xml:space="preserve"> = [names, values]</w:t>
      </w:r>
    </w:p>
    <w:p w14:paraId="2F505657" w14:textId="2FDE9E83" w:rsidR="002B6ED1" w:rsidRDefault="00960189">
      <w:proofErr w:type="spellStart"/>
      <w:r>
        <w:t>Nums.append</w:t>
      </w:r>
      <w:proofErr w:type="spellEnd"/>
      <w:r>
        <w:t>(99)</w:t>
      </w:r>
    </w:p>
    <w:p w14:paraId="0A73E507" w14:textId="5C14090E" w:rsidR="0083336E" w:rsidRDefault="0083336E">
      <w:proofErr w:type="spellStart"/>
      <w:r>
        <w:t>Nums.insert</w:t>
      </w:r>
      <w:proofErr w:type="spellEnd"/>
      <w:r>
        <w:t>(100,101)</w:t>
      </w:r>
      <w:r w:rsidR="00CC29A2">
        <w:t xml:space="preserve"> --- </w:t>
      </w:r>
      <w:r w:rsidR="00CC29A2" w:rsidRPr="00CC29A2">
        <w:rPr>
          <w:b/>
          <w:bCs/>
          <w:u w:val="single"/>
        </w:rPr>
        <w:t>clarification</w:t>
      </w:r>
    </w:p>
    <w:p w14:paraId="5EC8C2AB" w14:textId="72E4B018" w:rsidR="0083336E" w:rsidRDefault="0083336E">
      <w:proofErr w:type="spellStart"/>
      <w:r>
        <w:t>Nums.remove</w:t>
      </w:r>
      <w:proofErr w:type="spellEnd"/>
      <w:r>
        <w:t>(</w:t>
      </w:r>
      <w:r w:rsidR="005E0598">
        <w:t>100,99)</w:t>
      </w:r>
    </w:p>
    <w:p w14:paraId="4A446B2D" w14:textId="75B90C74" w:rsidR="005E0598" w:rsidRDefault="00334809">
      <w:proofErr w:type="spellStart"/>
      <w:r>
        <w:t>Nums.pop</w:t>
      </w:r>
      <w:proofErr w:type="spellEnd"/>
      <w:r>
        <w:t xml:space="preserve">(1) --- we will use the index number to </w:t>
      </w:r>
      <w:r w:rsidR="00027D09">
        <w:t xml:space="preserve">delete </w:t>
      </w:r>
      <w:r>
        <w:t>the value from the list</w:t>
      </w:r>
    </w:p>
    <w:p w14:paraId="571FAAEF" w14:textId="74ED8922" w:rsidR="00230AC9" w:rsidRDefault="00230AC9"/>
    <w:p w14:paraId="57B2D649" w14:textId="4CC231E4" w:rsidR="00230AC9" w:rsidRDefault="00230AC9">
      <w:proofErr w:type="spellStart"/>
      <w:r>
        <w:t>Nums.pop</w:t>
      </w:r>
      <w:proofErr w:type="spellEnd"/>
      <w:r>
        <w:t xml:space="preserve">() – will remove the last value which has been entered </w:t>
      </w:r>
      <w:r w:rsidR="00BE7003">
        <w:t xml:space="preserve">to the list </w:t>
      </w:r>
    </w:p>
    <w:p w14:paraId="5100E4C6" w14:textId="1A55EC7D" w:rsidR="00BE7003" w:rsidRDefault="00BE7003">
      <w:r>
        <w:t>Q: does anyone know stack / queue – which will refer to push and pop</w:t>
      </w:r>
      <w:r w:rsidR="00ED00F0">
        <w:t xml:space="preserve"> ?</w:t>
      </w:r>
    </w:p>
    <w:p w14:paraId="48BAA86D" w14:textId="723289CE" w:rsidR="002E5CEC" w:rsidRDefault="002E5CEC">
      <w:r>
        <w:t xml:space="preserve">Stack – </w:t>
      </w:r>
      <w:r w:rsidR="00D455B2">
        <w:t>LIFO</w:t>
      </w:r>
      <w:r>
        <w:t xml:space="preserve"> ; queue - </w:t>
      </w:r>
      <w:r w:rsidR="004A2C84">
        <w:t>FIFO</w:t>
      </w:r>
    </w:p>
    <w:p w14:paraId="097F0F11" w14:textId="6A71A337" w:rsidR="00ED00F0" w:rsidRDefault="00ED00F0"/>
    <w:p w14:paraId="190CCF21" w14:textId="1547770A" w:rsidR="001C5CD9" w:rsidRDefault="00FA7A08">
      <w:r>
        <w:t xml:space="preserve">Del </w:t>
      </w:r>
      <w:proofErr w:type="spellStart"/>
      <w:r>
        <w:t>nums</w:t>
      </w:r>
      <w:proofErr w:type="spellEnd"/>
      <w:r w:rsidR="001C5CD9">
        <w:t xml:space="preserve">[3:] – to delete multiple values at a time from the list – del </w:t>
      </w:r>
      <w:r w:rsidR="007A25A7">
        <w:t xml:space="preserve">is the name of the  </w:t>
      </w:r>
      <w:r w:rsidR="001C5CD9">
        <w:t>command</w:t>
      </w:r>
    </w:p>
    <w:p w14:paraId="71AE7C31" w14:textId="16467106" w:rsidR="007A25A7" w:rsidRDefault="007A25A7">
      <w:r>
        <w:t>Any idea what this will do ?</w:t>
      </w:r>
    </w:p>
    <w:p w14:paraId="276AAA67" w14:textId="09936D37" w:rsidR="007A25A7" w:rsidRDefault="00D46BDD">
      <w:proofErr w:type="spellStart"/>
      <w:r>
        <w:t>Nums.extend</w:t>
      </w:r>
      <w:proofErr w:type="spellEnd"/>
      <w:r w:rsidR="000E4B52">
        <w:t>(</w:t>
      </w:r>
      <w:r w:rsidR="002C5723">
        <w:t>[</w:t>
      </w:r>
      <w:r w:rsidR="000E4B52">
        <w:t>11111,1212121,12121</w:t>
      </w:r>
      <w:r w:rsidR="002C5723">
        <w:t>]</w:t>
      </w:r>
      <w:r w:rsidR="000E4B52">
        <w:t xml:space="preserve">) – we can add multiple values </w:t>
      </w:r>
      <w:r w:rsidR="002C5723">
        <w:t>– observe the square brackets</w:t>
      </w:r>
    </w:p>
    <w:p w14:paraId="77D188BB" w14:textId="3C775F27" w:rsidR="002C5723" w:rsidRDefault="002C5723"/>
    <w:p w14:paraId="23F2CAB6" w14:textId="5CE89881" w:rsidR="00960E2E" w:rsidRDefault="002C5723">
      <w:r>
        <w:t xml:space="preserve">We can perform inbuilt functions </w:t>
      </w:r>
      <w:r w:rsidR="006B1FB9">
        <w:t xml:space="preserve">min(to find the minimum value) </w:t>
      </w:r>
      <w:r w:rsidR="00960E2E">
        <w:t>–</w:t>
      </w:r>
      <w:r w:rsidR="006B1FB9">
        <w:t xml:space="preserve"> </w:t>
      </w:r>
      <w:r w:rsidR="00960E2E">
        <w:t>min(</w:t>
      </w:r>
      <w:proofErr w:type="spellStart"/>
      <w:r w:rsidR="00960E2E">
        <w:t>nums</w:t>
      </w:r>
      <w:proofErr w:type="spellEnd"/>
      <w:r w:rsidR="00960E2E">
        <w:t>) . same with max</w:t>
      </w:r>
    </w:p>
    <w:p w14:paraId="622F82CC" w14:textId="17E8D8D3" w:rsidR="00960E2E" w:rsidRDefault="00960E2E">
      <w:r>
        <w:t>Sum(</w:t>
      </w:r>
      <w:proofErr w:type="spellStart"/>
      <w:r>
        <w:t>nums</w:t>
      </w:r>
      <w:proofErr w:type="spellEnd"/>
      <w:r>
        <w:t>) – will display the sum of all values.</w:t>
      </w:r>
    </w:p>
    <w:p w14:paraId="5AD2C688" w14:textId="5E65DD70" w:rsidR="00037FEE" w:rsidRDefault="00037FEE">
      <w:proofErr w:type="spellStart"/>
      <w:r>
        <w:lastRenderedPageBreak/>
        <w:t>Nums.sort</w:t>
      </w:r>
      <w:proofErr w:type="spellEnd"/>
      <w:r>
        <w:t>() – to sort all the values</w:t>
      </w:r>
    </w:p>
    <w:p w14:paraId="04ED042F" w14:textId="77777777" w:rsidR="00037FEE" w:rsidRDefault="00037FEE"/>
    <w:p w14:paraId="20EDE0F3" w14:textId="77777777" w:rsidR="00E610ED" w:rsidRPr="000659FC" w:rsidRDefault="00E610ED"/>
    <w:p w14:paraId="14A577E7" w14:textId="77777777" w:rsidR="001615C7" w:rsidRDefault="001615C7">
      <w:pPr>
        <w:rPr>
          <w:lang w:val="en-US"/>
        </w:rPr>
      </w:pPr>
    </w:p>
    <w:sectPr w:rsidR="001615C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NjA2NzU1tTAxNDBW0lEKTi0uzszPAykwrAUAcMXHBCwAAAA="/>
  </w:docVars>
  <w:rsids>
    <w:rsidRoot w:val="00AA6A5C"/>
    <w:rsid w:val="00027D09"/>
    <w:rsid w:val="00037FEE"/>
    <w:rsid w:val="000659FC"/>
    <w:rsid w:val="000E4B52"/>
    <w:rsid w:val="00152D19"/>
    <w:rsid w:val="001615C7"/>
    <w:rsid w:val="001C5CD9"/>
    <w:rsid w:val="00230AC9"/>
    <w:rsid w:val="00265997"/>
    <w:rsid w:val="00290C58"/>
    <w:rsid w:val="002B6ED1"/>
    <w:rsid w:val="002C298E"/>
    <w:rsid w:val="002C5723"/>
    <w:rsid w:val="002E5CEC"/>
    <w:rsid w:val="00334809"/>
    <w:rsid w:val="004778C4"/>
    <w:rsid w:val="004A2C84"/>
    <w:rsid w:val="004A6759"/>
    <w:rsid w:val="005E0598"/>
    <w:rsid w:val="00642ED9"/>
    <w:rsid w:val="006B1FB9"/>
    <w:rsid w:val="007A25A7"/>
    <w:rsid w:val="00814EDB"/>
    <w:rsid w:val="0082225B"/>
    <w:rsid w:val="0083336E"/>
    <w:rsid w:val="0085338C"/>
    <w:rsid w:val="008854DE"/>
    <w:rsid w:val="00960189"/>
    <w:rsid w:val="00960E2E"/>
    <w:rsid w:val="00A109E8"/>
    <w:rsid w:val="00AA6A5C"/>
    <w:rsid w:val="00AC2244"/>
    <w:rsid w:val="00BE7003"/>
    <w:rsid w:val="00C979B5"/>
    <w:rsid w:val="00CC29A2"/>
    <w:rsid w:val="00D455B2"/>
    <w:rsid w:val="00D46BDD"/>
    <w:rsid w:val="00D80BB5"/>
    <w:rsid w:val="00D9389C"/>
    <w:rsid w:val="00DE2E47"/>
    <w:rsid w:val="00E610ED"/>
    <w:rsid w:val="00ED00F0"/>
    <w:rsid w:val="00F04375"/>
    <w:rsid w:val="00F3691A"/>
    <w:rsid w:val="00F429EB"/>
    <w:rsid w:val="00FA7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C85C4"/>
  <w15:chartTrackingRefBased/>
  <w15:docId w15:val="{E60AE892-8B05-45A2-8C2B-AF5E7B8ED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nepalli, Uday</dc:creator>
  <cp:keywords/>
  <dc:description/>
  <cp:lastModifiedBy>Mannepalli, Uday</cp:lastModifiedBy>
  <cp:revision>42</cp:revision>
  <dcterms:created xsi:type="dcterms:W3CDTF">2022-03-06T18:53:00Z</dcterms:created>
  <dcterms:modified xsi:type="dcterms:W3CDTF">2022-03-07T13:40:00Z</dcterms:modified>
</cp:coreProperties>
</file>